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น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ในรูปแบบต้องการส่งข้อมูลจากรูปภาพเนี่ยเราจะสังเกตได้ว่าจะมีลักษณะ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ทางอ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จะมาดูการเชื่อมต่อรูปแบบโครงสร้างของตัวสายอุ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ที่นำมาประกอบนี้จะเห็นว่ามันจะมีวงกลม14:นะ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มีอะไรสงสัยเพิ่มเติมไหมคะ สำหรับ2 มาตราตัวนี้มีไหมมีไหมมีคำถามตัวไหนไหมคะ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อย่างไร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 ๆ 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อีกคะที่จะเรียนก็จะมีพวกพื้นฐานแล้วก็ความเป็นมาของตัวทั้ง 2 ตัวการทำงานนะคะ เราก็หน้าที่นะคะ ในกรณีนี้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ตัวนี้ก็ใช้มานะคะ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 ๆ 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ส่งข้อมูลนะคะ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นี่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โทรศัพท์กับผู้ส่งนี่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อเตอร์ทางอ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บหรือเปล่าหรือว่าเกิดการผิดพลาดในการนำส่งasd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def 82.5 บ้างว่ามีองค์ประกอบอะไรบ้าง ในรูปแบบต้องการส่งข้อมูลจากรูปภา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จนกระdef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พี่เริ่มต้นแล้วก็สิ้นสุดของตัวเครื่องคอมพิวเตอร์เรื่องนั้นพี่ทำการจะส่งมายังไปทั้งคืนนะคะ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ตอนนี้ก็จะมีรายละเอียดที่เพิ่มมากขึ้นนะคะ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abcตัวของเราMonitorก็ใช้กรณีที่การส่งข้อมูลของเราเนี่ยีตัวโอเวอร์abcนี่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ด้วยช้รูป0215 ของเราหรือว่าโทเค็นริงของเราก็จะเป็นอุปกรณ์ที่เรียกว่ามันปิด asiansexยูนิค namazu นะคะก็จะเป็นลักษณะการเชื่อมต่ออุปกรณ์คอมพิวเตอร์แล้วการก็ผ่านด้วการ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เป็นระบบเครือข่ายนะคะ ใช้รูปแบบ kerry การ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ในสายสื่อสารในตัวเสือก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นักงานนะคะแต่ตัวนี้ก็ใช้มานะคะ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25T10:25:49Z</dcterms:created>
  <dcterms:modified xsi:type="dcterms:W3CDTF">2024-04-25T10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เมษายน 2567 เวลา 08.23 น.</vt:lpwstr>
  </property>
  <property fmtid="{D5CDD505-2E9C-101B-9397-08002B2CF9AE}" pid="3" name="subtitle">
    <vt:lpwstr/>
  </property>
</Properties>
</file>